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>Я продолжаю писать те</w:t>
      </w:r>
      <w:proofErr w:type="gramStart"/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>кст ст</w:t>
      </w:r>
      <w:proofErr w:type="gramEnd"/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>атьи и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,</w:t>
      </w: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написав некоторое описание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,</w:t>
      </w: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вдруг с ужасом понял, а зачем нам </w:t>
      </w:r>
      <w:proofErr w:type="spellStart"/>
      <w:r w:rsidRPr="006200B9">
        <w:rPr>
          <w:rFonts w:ascii="Times New Roman" w:eastAsia="Times New Roman" w:hAnsi="Times New Roman" w:cs="Times New Roman"/>
          <w:sz w:val="18"/>
          <w:szCs w:val="18"/>
        </w:rPr>
        <w:t>init</w:t>
      </w:r>
      <w:proofErr w:type="spellEnd"/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. 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Каков в нем смысл - мы же разрешаем написать </w:t>
      </w:r>
    </w:p>
    <w:p w:rsidR="006200B9" w:rsidRPr="002C4F6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2C4F6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2C4F6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</w:p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что эквивалентно</w:t>
      </w:r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.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)</w:t>
      </w:r>
    </w:p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Так зачем нам </w:t>
      </w:r>
      <w:proofErr w:type="gramStart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нужен</w:t>
      </w:r>
      <w:proofErr w:type="gram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proofErr w:type="spellStart"/>
      <w:r w:rsidRPr="006200B9">
        <w:rPr>
          <w:rFonts w:ascii="Times New Roman" w:eastAsia="Times New Roman" w:hAnsi="Times New Roman" w:cs="Times New Roman"/>
          <w:sz w:val="18"/>
          <w:szCs w:val="18"/>
        </w:rPr>
        <w:t>init</w:t>
      </w:r>
      <w:proofErr w:type="spell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????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Получается только для того, что</w:t>
      </w:r>
      <w:r w:rsidR="001B4841">
        <w:rPr>
          <w:rFonts w:ascii="Times New Roman" w:eastAsia="Times New Roman" w:hAnsi="Times New Roman" w:cs="Times New Roman"/>
          <w:sz w:val="18"/>
          <w:szCs w:val="18"/>
          <w:lang w:val="ru-RU"/>
        </w:rPr>
        <w:t>б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ы отметить процедуры инициализации в теле юнита …</w:t>
      </w:r>
    </w:p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Я 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решил еще раз </w:t>
      </w:r>
      <w:proofErr w:type="spellStart"/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струкутрно</w:t>
      </w:r>
      <w:proofErr w:type="spellEnd"/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подойти к дизайну</w:t>
      </w:r>
      <w:proofErr w:type="gramStart"/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И</w:t>
      </w:r>
      <w:proofErr w:type="gram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так, есть 3 варианта</w:t>
      </w:r>
    </w:p>
    <w:p w:rsidR="006200B9" w:rsidRPr="002C4F67" w:rsidRDefault="006200B9" w:rsidP="002C4F67">
      <w:pPr>
        <w:pStyle w:val="a3"/>
        <w:numPr>
          <w:ilvl w:val="0"/>
          <w:numId w:val="2"/>
        </w:num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proofErr w:type="spellStart"/>
      <w:r w:rsidRPr="002C4F67">
        <w:rPr>
          <w:rFonts w:ascii="Times New Roman" w:eastAsia="Times New Roman" w:hAnsi="Times New Roman" w:cs="Times New Roman"/>
          <w:sz w:val="18"/>
          <w:szCs w:val="18"/>
        </w:rPr>
        <w:t>Init</w:t>
      </w:r>
      <w:proofErr w:type="spell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 как ключевое слово, которое обозначает процедуры инициализации </w:t>
      </w:r>
    </w:p>
    <w:p w:rsidR="006200B9" w:rsidRPr="002C4F67" w:rsidRDefault="006200B9" w:rsidP="002C4F67">
      <w:pPr>
        <w:pStyle w:val="a3"/>
        <w:numPr>
          <w:ilvl w:val="0"/>
          <w:numId w:val="2"/>
        </w:num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Процедура инициализации </w:t>
      </w:r>
      <w:r w:rsidR="002C4F67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- 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это просто метка </w:t>
      </w:r>
      <w:proofErr w:type="spellStart"/>
      <w:r w:rsidR="002C4F67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некотрой</w:t>
      </w:r>
      <w:proofErr w:type="spellEnd"/>
      <w:r w:rsidR="002C4F67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процедуры, т.е. любая </w:t>
      </w:r>
      <w:proofErr w:type="gramStart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процедура</w:t>
      </w:r>
      <w:proofErr w:type="gram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может быть помечена как </w:t>
      </w:r>
      <w:proofErr w:type="spellStart"/>
      <w:r w:rsidRPr="002C4F67">
        <w:rPr>
          <w:rFonts w:ascii="Times New Roman" w:eastAsia="Times New Roman" w:hAnsi="Times New Roman" w:cs="Times New Roman"/>
          <w:sz w:val="18"/>
          <w:szCs w:val="18"/>
        </w:rPr>
        <w:t>init</w:t>
      </w:r>
      <w:proofErr w:type="spellEnd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. Аналогично тому</w:t>
      </w:r>
      <w:r w:rsidR="002C4F67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,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как любая отдельно-стоящая процедура без параметров или с параметром массив строк мо</w:t>
      </w:r>
      <w:r w:rsidR="002C4F67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ж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ет быть выбрана как точка входа - вот такая аналогия.</w:t>
      </w:r>
    </w:p>
    <w:p w:rsidR="006200B9" w:rsidRPr="002C4F67" w:rsidRDefault="006200B9" w:rsidP="002C4F67">
      <w:pPr>
        <w:pStyle w:val="a3"/>
        <w:numPr>
          <w:ilvl w:val="0"/>
          <w:numId w:val="2"/>
        </w:num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Имя юнита используется как имя процедуры инициализации</w:t>
      </w:r>
    </w:p>
    <w:p w:rsidR="006200B9" w:rsidRPr="002C4F67" w:rsidRDefault="006200B9" w:rsidP="002C4F67">
      <w:pPr>
        <w:pStyle w:val="a3"/>
        <w:numPr>
          <w:ilvl w:val="0"/>
          <w:numId w:val="2"/>
        </w:num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proofErr w:type="gramStart"/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Зуев может предложить другие варианты</w:t>
      </w:r>
      <w:r w:rsidR="00143292"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?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:-)</w:t>
      </w:r>
      <w:proofErr w:type="gramEnd"/>
    </w:p>
    <w:p w:rsidR="006200B9" w:rsidRPr="006200B9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</w:p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Примеры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>,</w:t>
      </w: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чтобы было видно</w:t>
      </w:r>
    </w:p>
    <w:p w:rsidR="006200B9" w:rsidRPr="002C4F67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1. </w:t>
      </w:r>
      <w:r w:rsidRP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>Текущий вариант</w:t>
      </w:r>
    </w:p>
    <w:p w:rsidR="006200B9" w:rsidRPr="006200B9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unit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</w:t>
      </w:r>
    </w:p>
    <w:p w:rsid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: A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//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Рутины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инициализации</w:t>
      </w:r>
    </w:p>
    <w:p w:rsidR="00933237" w:rsidRPr="00933237" w:rsidRDefault="006200B9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spellStart"/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proofErr w:type="gramEnd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do</w:t>
      </w:r>
    </w:p>
    <w:p w:rsidR="00933237" w:rsidRP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spellStart"/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proofErr w:type="gramEnd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)</w:t>
      </w:r>
    </w:p>
    <w:p w:rsidR="006200B9" w:rsidRPr="00143292" w:rsidRDefault="006200B9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Pr="00933237" w:rsidRDefault="006200B9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      </w:t>
      </w:r>
      <w:proofErr w:type="spellStart"/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a: A)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spellStart"/>
      <w:proofErr w:type="gram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:=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</w:p>
    <w:p w:rsidR="006200B9" w:rsidRDefault="006200B9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бычны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рутины</w:t>
      </w:r>
    </w:p>
    <w:p w:rsid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foo</w:t>
      </w:r>
      <w:proofErr w:type="gramEnd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do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proofErr w:type="spell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1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й вариант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короткий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proofErr w:type="spell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proofErr w:type="spell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)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1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й вариант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олный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proofErr w:type="gram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(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2й вариант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короткий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proofErr w:type="gram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proofErr w:type="spell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)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 2й вариант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олный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</w:t>
      </w:r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FA2DD6" w:rsidRPr="00933237" w:rsidRDefault="00FA2DD6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короткая запись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. Выглядит круто, но понять … </w:t>
      </w:r>
      <w:proofErr w:type="gramStart"/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х</w:t>
      </w:r>
      <w:proofErr w:type="gramEnd"/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…</w:t>
      </w:r>
    </w:p>
    <w:p w:rsidR="006200B9" w:rsidRPr="002C4F6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2C4F6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2C4F6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2C4F6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2C4F6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промежуточная(средняя)запись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, понятнее, но умолчания …</w:t>
      </w:r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proofErr w:type="spell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() // полная запись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, все явно</w:t>
      </w:r>
    </w:p>
    <w:p w:rsidR="00FA2DD6" w:rsidRPr="00933237" w:rsidRDefault="00FA2DD6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(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) // короткая запись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– выглядит круто, но понять … ох …</w:t>
      </w:r>
    </w:p>
    <w:p w:rsidR="006200B9" w:rsidRPr="006200B9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 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(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)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промежуточн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средня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)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6200B9" w:rsidRPr="002C4F6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 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.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.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nit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())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полн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FA2DD6" w:rsidRPr="00933237" w:rsidRDefault="00FA2DD6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143292" w:rsidRPr="00E83CD2" w:rsidRDefault="00143292" w:rsidP="0014329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 w:rsidRPr="002C4F67">
        <w:rPr>
          <w:rFonts w:ascii="Lucida Console" w:eastAsia="Times New Roman" w:hAnsi="Lucida Console" w:cs="Times New Roman"/>
          <w:color w:val="0000FF"/>
          <w:sz w:val="18"/>
          <w:szCs w:val="18"/>
        </w:rPr>
        <w:lastRenderedPageBreak/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Минусы:</w:t>
      </w:r>
    </w:p>
    <w:p w:rsidR="00933237" w:rsidRPr="00933237" w:rsidRDefault="00143292" w:rsidP="00143292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2C4F67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слишком много вариантов написания</w:t>
      </w:r>
      <w:r w:rsidR="002C4F6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одного и того же, поэтому трудно понимать</w:t>
      </w:r>
      <w:proofErr w:type="gramStart"/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>.</w:t>
      </w:r>
      <w:proofErr w:type="gramEnd"/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Умолчания – </w:t>
      </w:r>
      <w:r w:rsidR="00933237">
        <w:rPr>
          <w:rFonts w:ascii="Times New Roman" w:eastAsia="Times New Roman" w:hAnsi="Times New Roman" w:cs="Times New Roman"/>
          <w:sz w:val="18"/>
          <w:szCs w:val="18"/>
        </w:rPr>
        <w:t>new</w:t>
      </w:r>
      <w:r w:rsidR="00933237" w:rsidRPr="0093323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и </w:t>
      </w:r>
      <w:proofErr w:type="spellStart"/>
      <w:r w:rsidR="00933237">
        <w:rPr>
          <w:rFonts w:ascii="Times New Roman" w:eastAsia="Times New Roman" w:hAnsi="Times New Roman" w:cs="Times New Roman"/>
          <w:sz w:val="18"/>
          <w:szCs w:val="18"/>
        </w:rPr>
        <w:t>init</w:t>
      </w:r>
      <w:proofErr w:type="spellEnd"/>
      <w:r w:rsidR="00933237" w:rsidRPr="00933237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>можно пропускать …</w:t>
      </w:r>
    </w:p>
    <w:p w:rsidR="00E83CD2" w:rsidRPr="00933237" w:rsidRDefault="00E83CD2" w:rsidP="0014329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Плюсы</w:t>
      </w:r>
      <w:r w:rsidRPr="00933237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:</w:t>
      </w:r>
    </w:p>
    <w:p w:rsidR="00E83CD2" w:rsidRPr="001B4841" w:rsidRDefault="00E83CD2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933237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Оригинально </w:t>
      </w:r>
      <w:r w:rsidRPr="00E83CD2">
        <w:rPr>
          <w:rFonts w:ascii="Times New Roman" w:eastAsia="Times New Roman" w:hAnsi="Times New Roman" w:cs="Times New Roman"/>
          <w:sz w:val="18"/>
          <w:szCs w:val="18"/>
        </w:rPr>
        <w:sym w:font="Wingdings" w:char="F04A"/>
      </w:r>
    </w:p>
    <w:p w:rsidR="006200B9" w:rsidRPr="00143292" w:rsidRDefault="006200B9" w:rsidP="006200B9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>2.</w:t>
      </w:r>
      <w:r w:rsidR="00143292"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r w:rsidR="00143292" w:rsidRP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>Схема с пометкой процедур</w:t>
      </w:r>
      <w:r w:rsidR="001B4841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 xml:space="preserve"> как процедур </w:t>
      </w:r>
      <w:r w:rsidR="00143292" w:rsidRP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>инициализации</w:t>
      </w:r>
    </w:p>
    <w:p w:rsidR="00E83CD2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unit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: A</w:t>
      </w:r>
    </w:p>
    <w:p w:rsidR="00933237" w:rsidRPr="00933237" w:rsidRDefault="00933237" w:rsidP="00E83CD2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//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Рутины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инициализации</w:t>
      </w:r>
    </w:p>
    <w:p w:rsidR="00933237" w:rsidRPr="00933237" w:rsidRDefault="00E83CD2" w:rsidP="00E83CD2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E83CD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create</w:t>
      </w:r>
      <w:r w:rsidR="006200B9"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="006200B9"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P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spellStart"/>
      <w:proofErr w:type="gram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proofErr w:type="gramEnd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)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</w:p>
    <w:p w:rsidR="006200B9" w:rsidRDefault="006200B9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Pr="00933237" w:rsidRDefault="00E83CD2" w:rsidP="00E83CD2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="006200B9"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(a: A) </w:t>
      </w:r>
      <w:r w:rsidR="006200B9"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spellStart"/>
      <w:proofErr w:type="gram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:=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</w:p>
    <w:p w:rsidR="006200B9" w:rsidRPr="00933237" w:rsidRDefault="006200B9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бычные рутины</w:t>
      </w:r>
    </w:p>
    <w:p w:rsidR="00933237" w:rsidRPr="00933237" w:rsidRDefault="00E83CD2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proofErr w:type="gramEnd"/>
      <w:r w:rsidR="00143292"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: </w:t>
      </w:r>
      <w:r w:rsidR="00143292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="00143292"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="00143292"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  <w:r w:rsidR="00143292"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ab/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ab/>
      </w: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proofErr w:type="spell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create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1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й вариант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proofErr w:type="gram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proofErr w:type="spell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)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 2й вариант</w:t>
      </w:r>
    </w:p>
    <w:p w:rsidR="00143292" w:rsidRDefault="00143292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143292" w:rsidRPr="00143292" w:rsidRDefault="00E83CD2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="00143292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proofErr w:type="gramEnd"/>
      <w:r w:rsidR="0014329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a: A): A </w:t>
      </w:r>
      <w:r w:rsidR="00143292"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do </w:t>
      </w:r>
      <w:r w:rsid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return this </w:t>
      </w:r>
      <w:r w:rsidR="00143292"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</w:p>
    <w:p w:rsidR="006200B9" w:rsidRPr="002C4F6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2C4F6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FA2DD6" w:rsidRPr="00933237" w:rsidRDefault="00FA2DD6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6200B9" w:rsidRPr="00933237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.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create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//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Только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олная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запись</w:t>
      </w:r>
    </w:p>
    <w:p w:rsidR="00FA2DD6" w:rsidRPr="00933237" w:rsidRDefault="00FA2DD6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DD69C3" w:rsidRPr="00E83CD2" w:rsidRDefault="006200B9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E83CD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="00E83CD2"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="00E83CD2"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.</w:t>
      </w:r>
      <w:r w:rsid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.</w:t>
      </w:r>
      <w:r w:rsid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create</w:t>
      </w:r>
      <w:proofErr w:type="spellEnd"/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) //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Только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олная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E83CD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запись</w:t>
      </w:r>
    </w:p>
    <w:p w:rsidR="00FA2DD6" w:rsidRPr="00933237" w:rsidRDefault="00FA2DD6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143292" w:rsidRPr="002C4F67" w:rsidRDefault="00143292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/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*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Только полная запись так как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.</w:t>
      </w:r>
      <w:proofErr w:type="spellStart"/>
      <w:r w:rsid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="00933237"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(…)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без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new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– это будет вызов из модуля</w:t>
      </w:r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А</w:t>
      </w:r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функции </w:t>
      </w:r>
      <w:proofErr w:type="spellStart"/>
      <w:r w:rsidR="00E83CD2"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="001D07E5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в данном примере 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…</w:t>
      </w:r>
    </w:p>
    <w:p w:rsidR="00143292" w:rsidRDefault="00143292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Ну и еще надо </w:t>
      </w:r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тметить</w:t>
      </w:r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что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pure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и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safe</w:t>
      </w: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роцедуры не могут быть процедурами инициализации</w:t>
      </w:r>
    </w:p>
    <w:p w:rsidR="001D07E5" w:rsidRPr="001D07E5" w:rsidRDefault="001D07E5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Важно – здесь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init</w:t>
      </w:r>
      <w:proofErr w:type="spellEnd"/>
      <w:r w:rsidRPr="001D07E5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не есть ключевое слово!!! Специально на это обращаю внимание!</w:t>
      </w:r>
    </w:p>
    <w:p w:rsidR="00143292" w:rsidRPr="00143292" w:rsidRDefault="00143292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143292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*/</w:t>
      </w:r>
    </w:p>
    <w:p w:rsidR="00FA2DD6" w:rsidRPr="00933237" w:rsidRDefault="00933237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Т.е.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вариантр</w:t>
      </w:r>
      <w:proofErr w:type="spellEnd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x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X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рабоатет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только если у юнита Х нет процедуры инициализации</w:t>
      </w:r>
    </w:p>
    <w:p w:rsidR="00143292" w:rsidRPr="00E83CD2" w:rsidRDefault="00143292" w:rsidP="0014329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Минусы:</w:t>
      </w:r>
    </w:p>
    <w:p w:rsidR="00143292" w:rsidRDefault="00143292" w:rsidP="00143292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слишком длинно, много надо писать при создании объектов</w:t>
      </w:r>
    </w:p>
    <w:p w:rsidR="00933237" w:rsidRPr="00933237" w:rsidRDefault="00933237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>- непривычно для</w:t>
      </w:r>
      <w:proofErr w:type="gramStart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С</w:t>
      </w:r>
      <w:proofErr w:type="gramEnd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++</w:t>
      </w:r>
      <w:r>
        <w:rPr>
          <w:rFonts w:ascii="Times New Roman" w:eastAsia="Times New Roman" w:hAnsi="Times New Roman" w:cs="Times New Roman"/>
          <w:sz w:val="18"/>
          <w:szCs w:val="18"/>
        </w:rPr>
        <w:t xml:space="preserve">/Java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программистов</w:t>
      </w:r>
    </w:p>
    <w:p w:rsidR="00E83CD2" w:rsidRPr="00E83CD2" w:rsidRDefault="00E83CD2" w:rsidP="00E83CD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Плюсы:</w:t>
      </w:r>
    </w:p>
    <w:p w:rsidR="00E83CD2" w:rsidRDefault="00E83CD2" w:rsidP="00E83CD2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E83CD2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все очень наглядно и однозначно</w:t>
      </w:r>
    </w:p>
    <w:p w:rsidR="00BD5472" w:rsidRPr="00BD5472" w:rsidRDefault="00BD5472" w:rsidP="00E83CD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933237"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BD547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можно обойтись один ключевым сл</w:t>
      </w:r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>о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вом </w:t>
      </w:r>
      <w:r w:rsidRPr="00BD5472">
        <w:rPr>
          <w:rFonts w:ascii="Times New Roman" w:eastAsia="Times New Roman" w:hAnsi="Times New Roman" w:cs="Times New Roman"/>
          <w:b/>
          <w:sz w:val="18"/>
          <w:szCs w:val="18"/>
        </w:rPr>
        <w:t>new</w:t>
      </w:r>
    </w:p>
    <w:p w:rsidR="00143292" w:rsidRPr="00143292" w:rsidRDefault="00143292" w:rsidP="00143292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3</w:t>
      </w: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. </w:t>
      </w:r>
      <w:r w:rsidRP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 xml:space="preserve">Имя процедур инициализации </w:t>
      </w:r>
      <w:r w:rsid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 xml:space="preserve">- </w:t>
      </w:r>
      <w:r w:rsidRPr="00E83CD2">
        <w:rPr>
          <w:rFonts w:ascii="Times New Roman" w:eastAsia="Times New Roman" w:hAnsi="Times New Roman" w:cs="Times New Roman"/>
          <w:b/>
          <w:sz w:val="18"/>
          <w:szCs w:val="18"/>
          <w:lang w:val="ru-RU"/>
        </w:rPr>
        <w:t>это имя юнита</w:t>
      </w:r>
    </w:p>
    <w:p w:rsidR="00FA2DD6" w:rsidRDefault="00FA2DD6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</w:p>
    <w:p w:rsidR="00143292" w:rsidRPr="002C4F67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unit</w:t>
      </w:r>
      <w:proofErr w:type="gramEnd"/>
      <w:r w:rsidRPr="002C4F6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</w:p>
    <w:p w:rsid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: A</w:t>
      </w:r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//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Рутины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инициализации</w:t>
      </w:r>
    </w:p>
    <w:p w:rsidR="00933237" w:rsidRPr="00933237" w:rsidRDefault="00143292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P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)</w:t>
      </w:r>
    </w:p>
    <w:p w:rsidR="00143292" w:rsidRPr="006200B9" w:rsidRDefault="00143292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Pr="00933237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      </w:t>
      </w:r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a: A)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Default="00933237" w:rsidP="00933237">
      <w:pPr>
        <w:spacing w:after="120" w:line="240" w:lineRule="auto"/>
        <w:ind w:left="720"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:= a</w:t>
      </w:r>
    </w:p>
    <w:p w:rsidR="00143292" w:rsidRPr="00933237" w:rsidRDefault="00143292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бычные рутины</w:t>
      </w:r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proofErr w:type="gram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foo</w:t>
      </w:r>
      <w:proofErr w:type="gramEnd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do</w:t>
      </w:r>
    </w:p>
    <w:p w:rsid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О ужас – это вызов процедуры инициализации без параметров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ab/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)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Тож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амое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ab/>
      </w: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 </w:t>
      </w:r>
      <w:proofErr w:type="spellStart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proofErr w:type="gram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()</w:t>
      </w:r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  <w:lang w:val="ru-RU"/>
        </w:rPr>
      </w:pP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proofErr w:type="gramStart"/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ttr</w:t>
      </w:r>
      <w:proofErr w:type="spell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(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th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) //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оздание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атрибута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юнита 2й вариант</w:t>
      </w:r>
    </w:p>
    <w:p w:rsidR="00933237" w:rsidRPr="00933237" w:rsidRDefault="00933237" w:rsidP="00933237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143292" w:rsidRPr="00143292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b/>
          <w:color w:val="0000FF"/>
          <w:sz w:val="18"/>
          <w:szCs w:val="18"/>
        </w:rPr>
      </w:pPr>
      <w:proofErr w:type="gramStart"/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end</w:t>
      </w:r>
      <w:proofErr w:type="gramEnd"/>
    </w:p>
    <w:p w:rsidR="00FA2DD6" w:rsidRPr="00933237" w:rsidRDefault="00FA2DD6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143292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коротк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933237" w:rsidRPr="00933237" w:rsidRDefault="00933237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()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// промежуточная(средняя)запись</w:t>
      </w:r>
    </w:p>
    <w:p w:rsidR="00143292" w:rsidRPr="006200B9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 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()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полн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FA2DD6" w:rsidRPr="00933237" w:rsidRDefault="00FA2DD6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143292" w:rsidRPr="006200B9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(A)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коротк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933237" w:rsidRPr="00933237" w:rsidRDefault="00933237" w:rsidP="00933237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 xml:space="preserve">is 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r w:rsidRPr="00933237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)// 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промежуточная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(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средняя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</w:rPr>
        <w:t>)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  <w:t>запись</w:t>
      </w:r>
    </w:p>
    <w:p w:rsidR="00143292" w:rsidRPr="006200B9" w:rsidRDefault="00143292" w:rsidP="00143292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</w:rPr>
      </w:pPr>
      <w:proofErr w:type="gram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a</w:t>
      </w:r>
      <w:proofErr w:type="gram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is 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(</w:t>
      </w:r>
      <w:r w:rsidRPr="00143292">
        <w:rPr>
          <w:rFonts w:ascii="Lucida Console" w:eastAsia="Times New Roman" w:hAnsi="Lucida Console" w:cs="Times New Roman"/>
          <w:b/>
          <w:color w:val="0000FF"/>
          <w:sz w:val="18"/>
          <w:szCs w:val="18"/>
        </w:rPr>
        <w:t>new</w:t>
      </w:r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A()) //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полная</w:t>
      </w:r>
      <w:proofErr w:type="spellEnd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 xml:space="preserve"> </w:t>
      </w:r>
      <w:proofErr w:type="spellStart"/>
      <w:r w:rsidRPr="006200B9">
        <w:rPr>
          <w:rFonts w:ascii="Lucida Console" w:eastAsia="Times New Roman" w:hAnsi="Lucida Console" w:cs="Times New Roman"/>
          <w:color w:val="0000FF"/>
          <w:sz w:val="18"/>
          <w:szCs w:val="18"/>
        </w:rPr>
        <w:t>запись</w:t>
      </w:r>
      <w:proofErr w:type="spellEnd"/>
    </w:p>
    <w:p w:rsidR="00FA2DD6" w:rsidRPr="00933237" w:rsidRDefault="00FA2DD6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</w:rPr>
      </w:pPr>
    </w:p>
    <w:p w:rsidR="00143292" w:rsidRPr="00E83CD2" w:rsidRDefault="00143292" w:rsidP="0014329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 w:rsidRPr="002C4F67">
        <w:rPr>
          <w:rFonts w:ascii="Lucida Console" w:eastAsia="Times New Roman" w:hAnsi="Lucida Console" w:cs="Times New Roman"/>
          <w:color w:val="0000FF"/>
          <w:sz w:val="18"/>
          <w:szCs w:val="18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Минусы:</w:t>
      </w:r>
    </w:p>
    <w:p w:rsidR="00143292" w:rsidRPr="00143292" w:rsidRDefault="00143292" w:rsidP="00143292">
      <w:pPr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143292"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 xml:space="preserve">- 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провоцирует делать имена юнитов короткими – слишком много писать </w:t>
      </w:r>
      <w:r w:rsidRPr="00143292">
        <w:rPr>
          <w:rFonts w:ascii="Times New Roman" w:eastAsia="Times New Roman" w:hAnsi="Times New Roman" w:cs="Times New Roman"/>
          <w:sz w:val="18"/>
          <w:szCs w:val="18"/>
        </w:rPr>
        <w:sym w:font="Wingdings" w:char="F04A"/>
      </w:r>
    </w:p>
    <w:p w:rsidR="00143292" w:rsidRPr="00143292" w:rsidRDefault="00143292" w:rsidP="0014329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  <w:t>- непосредственн</w:t>
      </w:r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>ый</w:t>
      </w: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вызов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процедры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ини</w:t>
      </w:r>
      <w:r w:rsidR="00933237">
        <w:rPr>
          <w:rFonts w:ascii="Times New Roman" w:eastAsia="Times New Roman" w:hAnsi="Times New Roman" w:cs="Times New Roman"/>
          <w:sz w:val="18"/>
          <w:szCs w:val="18"/>
          <w:lang w:val="ru-RU"/>
        </w:rPr>
        <w:t>циализации это использование имени юнита - путает</w:t>
      </w:r>
    </w:p>
    <w:p w:rsidR="00E83CD2" w:rsidRPr="00E83CD2" w:rsidRDefault="00E83CD2" w:rsidP="00E83CD2">
      <w:pPr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  <w:r w:rsidRPr="00E83CD2">
        <w:rPr>
          <w:rFonts w:ascii="Times New Roman" w:eastAsia="Times New Roman" w:hAnsi="Times New Roman" w:cs="Times New Roman"/>
          <w:sz w:val="18"/>
          <w:szCs w:val="18"/>
          <w:u w:val="single"/>
          <w:lang w:val="ru-RU"/>
        </w:rPr>
        <w:t>Плюсы:</w:t>
      </w:r>
    </w:p>
    <w:p w:rsidR="00E83CD2" w:rsidRDefault="00E83CD2" w:rsidP="00E83CD2">
      <w:pPr>
        <w:ind w:firstLine="720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- схоже с решением в других </w:t>
      </w:r>
      <w:proofErr w:type="spellStart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>распространненых</w:t>
      </w:r>
      <w:proofErr w:type="spellEnd"/>
      <w:r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языках – всем известно</w:t>
      </w:r>
    </w:p>
    <w:p w:rsidR="00E83CD2" w:rsidRPr="00E83CD2" w:rsidRDefault="00E83CD2" w:rsidP="00E83CD2">
      <w:pPr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Times New Roman" w:eastAsia="Times New Roman" w:hAnsi="Times New Roman" w:cs="Times New Roman"/>
          <w:sz w:val="18"/>
          <w:szCs w:val="18"/>
          <w:lang w:val="ru-RU"/>
        </w:rPr>
        <w:tab/>
      </w:r>
    </w:p>
    <w:p w:rsidR="00FA2DD6" w:rsidRPr="00607295" w:rsidRDefault="002161AF" w:rsidP="00607295">
      <w:pPr>
        <w:ind w:firstLine="720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Еще раз </w:t>
      </w:r>
      <w:proofErr w:type="gram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напомню про связь</w:t>
      </w:r>
      <w:proofErr w:type="gram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между пр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ц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едурами инициализации и проверками инвариантов юнитов – ибо это и есть основной смысл процедур инициализации. </w:t>
      </w:r>
      <w:proofErr w:type="spell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Процед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ура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а</w:t>
      </w:r>
      <w:proofErr w:type="spell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инициализации дол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ж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на привести объект в сост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я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ние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,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удовлетв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р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яющее инварианту юнита. Отсюда простой вывод – до вызова процедуры инициализации объект может быть в </w:t>
      </w:r>
      <w:proofErr w:type="spell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неконсистентн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м</w:t>
      </w:r>
      <w:proofErr w:type="spell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состоянии. Т.е. есть два сценария - объект только что создан – выделена под него память – надо вызвать процедуру инициализации. Второй сценарий: объект уже </w:t>
      </w:r>
      <w:proofErr w:type="gram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сущест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в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ует</w:t>
      </w:r>
      <w:proofErr w:type="gram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и мы хотим его вернуть в начальное сост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я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ние или произ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ош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ла исключительная ситуация – объект разрушен во время работы и мы хотим его восстановить – вызвать процедуру инициализации, о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б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ра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бо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тав </w:t>
      </w:r>
      <w:r w:rsidR="00D10CCB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такую </w:t>
      </w: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исключительную ситуацию. </w:t>
      </w:r>
      <w:r w:rsidR="001B4841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Т.е. до </w:t>
      </w:r>
      <w:proofErr w:type="spellStart"/>
      <w:r w:rsidR="001B4841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вызвова</w:t>
      </w:r>
      <w:proofErr w:type="spellEnd"/>
      <w:r w:rsidR="001B4841"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процедуры инициализации не надо проверять инвариант юнита, а вот после надо.</w:t>
      </w: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u w:val="single"/>
          <w:lang w:val="ru-RU"/>
        </w:rPr>
      </w:pPr>
      <w:r w:rsidRPr="002D41C3">
        <w:rPr>
          <w:rFonts w:ascii="Lucida Console" w:eastAsia="Times New Roman" w:hAnsi="Lucida Console" w:cs="Times New Roman"/>
          <w:color w:val="0000FF"/>
          <w:sz w:val="18"/>
          <w:szCs w:val="18"/>
          <w:u w:val="single"/>
        </w:rPr>
        <w:lastRenderedPageBreak/>
        <w:t>Object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u w:val="single"/>
          <w:lang w:val="ru-RU"/>
        </w:rPr>
        <w:t xml:space="preserve"> </w:t>
      </w:r>
      <w:r w:rsidR="00852170">
        <w:rPr>
          <w:rFonts w:ascii="Lucida Console" w:eastAsia="Times New Roman" w:hAnsi="Lucida Console" w:cs="Times New Roman"/>
          <w:color w:val="0000FF"/>
          <w:sz w:val="18"/>
          <w:szCs w:val="18"/>
          <w:u w:val="single"/>
        </w:rPr>
        <w:t>l</w:t>
      </w:r>
      <w:r w:rsidRPr="002D41C3">
        <w:rPr>
          <w:rFonts w:ascii="Lucida Console" w:eastAsia="Times New Roman" w:hAnsi="Lucida Console" w:cs="Times New Roman"/>
          <w:color w:val="0000FF"/>
          <w:sz w:val="18"/>
          <w:szCs w:val="18"/>
          <w:u w:val="single"/>
        </w:rPr>
        <w:t>ife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u w:val="single"/>
          <w:lang w:val="ru-RU"/>
        </w:rPr>
        <w:t xml:space="preserve"> </w:t>
      </w:r>
      <w:r w:rsidRPr="002D41C3">
        <w:rPr>
          <w:rFonts w:ascii="Lucida Console" w:eastAsia="Times New Roman" w:hAnsi="Lucida Console" w:cs="Times New Roman"/>
          <w:color w:val="0000FF"/>
          <w:sz w:val="18"/>
          <w:szCs w:val="18"/>
          <w:u w:val="single"/>
        </w:rPr>
        <w:t>cycle</w:t>
      </w:r>
      <w:r w:rsidRPr="00933237">
        <w:rPr>
          <w:rFonts w:ascii="Lucida Console" w:eastAsia="Times New Roman" w:hAnsi="Lucida Console" w:cs="Times New Roman"/>
          <w:color w:val="0000FF"/>
          <w:sz w:val="18"/>
          <w:szCs w:val="18"/>
          <w:u w:val="single"/>
          <w:lang w:val="ru-RU"/>
        </w:rPr>
        <w:t>:</w:t>
      </w: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Default="001D07E5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  <w:r>
        <w:rPr>
          <w:rFonts w:ascii="Lucida Console" w:eastAsia="Times New Roman" w:hAnsi="Lucida Console" w:cs="Times New Roman"/>
          <w:noProof/>
          <w:color w:val="0000FF"/>
          <w:sz w:val="18"/>
          <w:szCs w:val="18"/>
        </w:rPr>
        <mc:AlternateContent>
          <mc:Choice Requires="wpg">
            <w:drawing>
              <wp:anchor distT="0" distB="0" distL="114300" distR="114300" simplePos="0" relativeHeight="251682816" behindDoc="0" locked="0" layoutInCell="1" allowOverlap="1">
                <wp:simplePos x="0" y="0"/>
                <wp:positionH relativeFrom="column">
                  <wp:posOffset>-22860</wp:posOffset>
                </wp:positionH>
                <wp:positionV relativeFrom="paragraph">
                  <wp:posOffset>51435</wp:posOffset>
                </wp:positionV>
                <wp:extent cx="5962650" cy="3819525"/>
                <wp:effectExtent l="0" t="0" r="19050" b="28575"/>
                <wp:wrapNone/>
                <wp:docPr id="20" name="Группа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962650" cy="3819525"/>
                          <a:chOff x="0" y="0"/>
                          <a:chExt cx="5962650" cy="3819525"/>
                        </a:xfrm>
                      </wpg:grpSpPr>
                      <wps:wsp>
                        <wps:cNvPr id="1" name="Поле 1"/>
                        <wps:cNvSpPr txBox="1"/>
                        <wps:spPr>
                          <a:xfrm>
                            <a:off x="0" y="0"/>
                            <a:ext cx="1266825" cy="885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B4841" w:rsidRDefault="001B4841">
                              <w:r>
                                <w:t xml:space="preserve">Runtime creates an object: memory for the object </w:t>
                              </w:r>
                              <w:proofErr w:type="gramStart"/>
                              <w:r>
                                <w:t>is allocated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" name="Прямая со стрелкой 2"/>
                        <wps:cNvCnPr/>
                        <wps:spPr>
                          <a:xfrm flipV="1">
                            <a:off x="1266825" y="428625"/>
                            <a:ext cx="571500" cy="1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3" name="Поле 3"/>
                        <wps:cNvSpPr txBox="1"/>
                        <wps:spPr>
                          <a:xfrm>
                            <a:off x="1838325" y="0"/>
                            <a:ext cx="1143000" cy="8858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1B4841" w:rsidRDefault="001B4841" w:rsidP="001B4841">
                              <w:r>
                                <w:t>Call to the particular initialization procedure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4" name="Прямая со стрелкой 4"/>
                        <wps:cNvCnPr/>
                        <wps:spPr>
                          <a:xfrm flipV="1">
                            <a:off x="2971800" y="476250"/>
                            <a:ext cx="571500" cy="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arrow"/>
                          </a:ln>
                          <a:effectLst/>
                        </wps:spPr>
                        <wps:bodyPr/>
                      </wps:wsp>
                      <wps:wsp>
                        <wps:cNvPr id="5" name="Поле 5"/>
                        <wps:cNvSpPr txBox="1"/>
                        <wps:spPr>
                          <a:xfrm>
                            <a:off x="3543300" y="47625"/>
                            <a:ext cx="1143000" cy="885825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txbx>
                          <w:txbxContent>
                            <w:p w:rsidR="002D41C3" w:rsidRDefault="002D41C3" w:rsidP="002D41C3">
                              <w:r>
                                <w:t>Check invariant of the object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6" name="Прямая со стрелкой 6"/>
                        <wps:cNvCnPr/>
                        <wps:spPr>
                          <a:xfrm flipH="1">
                            <a:off x="1085850" y="933450"/>
                            <a:ext cx="2990851" cy="1200150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7" name="Поле 7"/>
                        <wps:cNvSpPr txBox="1"/>
                        <wps:spPr>
                          <a:xfrm>
                            <a:off x="533400" y="2133600"/>
                            <a:ext cx="1143000" cy="168592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41C3" w:rsidRDefault="002D41C3" w:rsidP="002D41C3">
                              <w:r>
                                <w:t>Access any visible member of the object (call any member-</w:t>
                              </w:r>
                              <w:proofErr w:type="spellStart"/>
                              <w:r>
                                <w:t>fucntions</w:t>
                              </w:r>
                              <w:proofErr w:type="spellEnd"/>
                              <w:r>
                                <w:t xml:space="preserve"> or read data-</w:t>
                              </w:r>
                              <w:proofErr w:type="gramStart"/>
                              <w:r>
                                <w:t>member )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Прямая со стрелкой 11"/>
                        <wps:cNvCnPr/>
                        <wps:spPr>
                          <a:xfrm flipV="1">
                            <a:off x="1676400" y="933450"/>
                            <a:ext cx="2609850" cy="1990725"/>
                          </a:xfrm>
                          <a:prstGeom prst="straightConnector1">
                            <a:avLst/>
                          </a:prstGeom>
                          <a:ln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Поле 12"/>
                        <wps:cNvSpPr txBox="1"/>
                        <wps:spPr>
                          <a:xfrm>
                            <a:off x="1695450" y="1381125"/>
                            <a:ext cx="1085850" cy="51435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  <a:prstDash val="sysDash"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41C3" w:rsidRDefault="002D41C3">
                              <w:r>
                                <w:t>Invariant is valid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3" name="Прямая со стрелкой 13"/>
                        <wps:cNvCnPr/>
                        <wps:spPr>
                          <a:xfrm>
                            <a:off x="4562475" y="933450"/>
                            <a:ext cx="800100" cy="120015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 algn="ctr">
                            <a:solidFill>
                              <a:srgbClr val="4F81BD">
                                <a:shade val="95000"/>
                                <a:satMod val="105000"/>
                              </a:srgbClr>
                            </a:solidFill>
                            <a:prstDash val="solid"/>
                            <a:tailEnd type="arrow"/>
                          </a:ln>
                          <a:effectLst/>
                        </wps:spPr>
                        <wps:bodyPr/>
                      </wps:wsp>
                      <wps:wsp>
                        <wps:cNvPr id="14" name="Поле 14"/>
                        <wps:cNvSpPr txBox="1"/>
                        <wps:spPr>
                          <a:xfrm>
                            <a:off x="4438650" y="1314450"/>
                            <a:ext cx="1085850" cy="514350"/>
                          </a:xfrm>
                          <a:prstGeom prst="rect">
                            <a:avLst/>
                          </a:prstGeom>
                          <a:solidFill>
                            <a:sysClr val="window" lastClr="FFFFFF"/>
                          </a:solidFill>
                          <a:ln w="6350">
                            <a:solidFill>
                              <a:prstClr val="black"/>
                            </a:solidFill>
                            <a:prstDash val="sysDash"/>
                          </a:ln>
                          <a:effectLst/>
                        </wps:spPr>
                        <wps:txbx>
                          <w:txbxContent>
                            <w:p w:rsidR="002D41C3" w:rsidRDefault="002D41C3" w:rsidP="002D41C3">
                              <w:r>
                                <w:t xml:space="preserve">Invariant </w:t>
                              </w:r>
                              <w:proofErr w:type="gramStart"/>
                              <w:r>
                                <w:t>is violated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Поле 15"/>
                        <wps:cNvSpPr txBox="1"/>
                        <wps:spPr>
                          <a:xfrm>
                            <a:off x="4819650" y="2133600"/>
                            <a:ext cx="1143000" cy="876300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2D41C3" w:rsidRPr="002D41C3" w:rsidRDefault="002D41C3" w:rsidP="002D41C3">
                              <w:r>
                                <w:t xml:space="preserve">Exception Invariant violation </w:t>
                              </w:r>
                              <w:proofErr w:type="gramStart"/>
                              <w:r>
                                <w:t>is raised</w:t>
                              </w:r>
                              <w:proofErr w:type="gramEnd"/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Поле 16"/>
                        <wps:cNvSpPr txBox="1"/>
                        <wps:spPr>
                          <a:xfrm>
                            <a:off x="2838450" y="2505075"/>
                            <a:ext cx="1143000" cy="790575"/>
                          </a:xfrm>
                          <a:prstGeom prst="rect">
                            <a:avLst/>
                          </a:prstGeom>
                          <a:solidFill>
                            <a:schemeClr val="lt1"/>
                          </a:solidFill>
                          <a:ln w="6350">
                            <a:solidFill>
                              <a:prstClr val="black"/>
                            </a:solidFill>
                            <a:prstDash val="lgDash"/>
                          </a:ln>
                          <a:effectLst/>
                        </wps:spPr>
                        <wps:style>
                          <a:lnRef idx="0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dk1"/>
                          </a:fontRef>
                        </wps:style>
                        <wps:txbx>
                          <w:txbxContent>
                            <w:p w:rsidR="00852170" w:rsidRDefault="00852170" w:rsidP="00852170">
                              <w:r>
                                <w:t xml:space="preserve">Object is safe to </w:t>
                              </w:r>
                              <w:proofErr w:type="gramStart"/>
                              <w:r>
                                <w:t>be destroyed</w:t>
                              </w:r>
                              <w:proofErr w:type="gramEnd"/>
                              <w:r>
                                <w:t xml:space="preserve"> - destroy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8" name="Прямая со стрелкой 18"/>
                        <wps:cNvCnPr/>
                        <wps:spPr>
                          <a:xfrm flipV="1">
                            <a:off x="1676400" y="2838450"/>
                            <a:ext cx="1162050" cy="323850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9" name="Прямая со стрелкой 19"/>
                        <wps:cNvCnPr/>
                        <wps:spPr>
                          <a:xfrm flipV="1">
                            <a:off x="3981450" y="2505075"/>
                            <a:ext cx="838200" cy="276224"/>
                          </a:xfrm>
                          <a:prstGeom prst="straightConnector1">
                            <a:avLst/>
                          </a:prstGeom>
                          <a:ln>
                            <a:headEnd type="arrow"/>
                            <a:tailEnd type="arrow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</wp:anchor>
            </w:drawing>
          </mc:Choice>
          <mc:Fallback>
            <w:pict>
              <v:group id="Группа 20" o:spid="_x0000_s1026" style="position:absolute;left:0;text-align:left;margin-left:-1.8pt;margin-top:4.05pt;width:469.5pt;height:300.75pt;z-index:251682816" coordsize="59626,3819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"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Поле 1" o:spid="_x0000_s1027" type="#_x0000_t202" style="position:absolute;width:12668;height:8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somhb4A&#10;AADaAAAADwAAAGRycy9kb3ducmV2LnhtbERPTWsCMRC9F/ofwgjeatYeZF2NosWWQk9q6XnYjElw&#10;M1mSdN3++0Yo9DQ83uest6PvxEAxucAK5rMKBHEbtGOj4PP8+lSDSBlZYxeYFPxQgu3m8WGNjQ43&#10;PtJwykaUEE4NKrA5942UqbXkMc1CT1y4S4gec4HRSB3xVsJ9J5+raiE9Oi4NFnt6sdReT99ewWFv&#10;lqatMdpDrZ0bxq/Lh3lTajoZdysQmcb8L/5zv+syH+6v3K/c/AI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ArKJoW+AAAA2gAAAA8AAAAAAAAAAAAAAAAAmAIAAGRycy9kb3ducmV2&#10;LnhtbFBLBQYAAAAABAAEAPUAAACDAwAAAAA=&#10;" fillcolor="white [3201]" strokeweight=".5pt">
                  <v:textbox>
                    <w:txbxContent>
                      <w:p w:rsidR="001B4841" w:rsidRDefault="001B4841">
                        <w:r>
                          <w:t xml:space="preserve">Runtime creates an object: memory for the object </w:t>
                        </w:r>
                        <w:proofErr w:type="gramStart"/>
                        <w:r>
                          <w:t>is allocated</w:t>
                        </w:r>
                        <w:proofErr w:type="gramEnd"/>
                      </w:p>
                    </w:txbxContent>
                  </v:textbox>
                </v:shape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Прямая со стрелкой 2" o:spid="_x0000_s1028" type="#_x0000_t32" style="position:absolute;left:12668;top:4286;width:571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vW/PMMAAADaAAAADwAAAGRycy9kb3ducmV2LnhtbESPX2vCMBTF3wd+h3AHe5vpxA2pTUUc&#10;gw1BqRuIb9fm2habm5Jktvv2Rhj4eDh/fpxsMZhWXMj5xrKCl3ECgri0uuFKwc/3x/MMhA/IGlvL&#10;pOCPPCzy0UOGqbY9F3TZhUrEEfYpKqhD6FIpfVmTQT+2HXH0TtYZDFG6SmqHfRw3rZwkyZs02HAk&#10;1NjRqqbyvPs1EfI+LV7X+/VxSsVy2x+/DpvgDko9PQ7LOYhAQ7iH/9ufWsEEblfiDZD5F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A71vzzDAAAA2gAAAA8AAAAAAAAAAAAA&#10;AAAAoQIAAGRycy9kb3ducmV2LnhtbFBLBQYAAAAABAAEAPkAAACRAwAAAAA=&#10;" strokecolor="#4579b8 [3044]">
                  <v:stroke endarrow="open"/>
                </v:shape>
                <v:shape id="Поле 3" o:spid="_x0000_s1029" type="#_x0000_t202" style="position:absolute;left:18383;width:11430;height:8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VQdacEA&#10;AADaAAAADwAAAGRycy9kb3ducmV2LnhtbESPQWsCMRSE74X+h/AKvdVsW5B1NYotthQ8VcXzY/NM&#10;gpuXJUnX7b9vBKHHYWa+YRar0XdioJhcYAXPkwoEcRu0Y6PgsP94qkGkjKyxC0wKfinBanl/t8BG&#10;hwt/07DLRhQIpwYV2Jz7RsrUWvKYJqEnLt4pRI+5yGikjngpcN/Jl6qaSo+Oy4LFnt4ttefdj1ew&#10;eTMz09YY7abWzg3j8bQ1n0o9PozrOYhMY/4P39pfWsErXK+UGyCXf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JVUHWnBAAAA2gAAAA8AAAAAAAAAAAAAAAAAmAIAAGRycy9kb3du&#10;cmV2LnhtbFBLBQYAAAAABAAEAPUAAACGAwAAAAA=&#10;" fillcolor="white [3201]" strokeweight=".5pt">
                  <v:textbox>
                    <w:txbxContent>
                      <w:p w:rsidR="001B4841" w:rsidRDefault="001B4841" w:rsidP="001B4841">
                        <w:r>
                          <w:t>Call to the particular initialization procedure</w:t>
                        </w:r>
                      </w:p>
                    </w:txbxContent>
                  </v:textbox>
                </v:shape>
                <v:shape id="Прямая со стрелкой 4" o:spid="_x0000_s1030" type="#_x0000_t32" style="position:absolute;left:29718;top:4762;width:5715;height:0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" strokecolor="#4a7ebb">
                  <v:stroke endarrow="open"/>
                </v:shape>
                <v:shape id="Поле 5" o:spid="_x0000_s1031" type="#_x0000_t202" style="position:absolute;left:35433;top:476;width:11430;height:8858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3+ansEA&#10;AADaAAAADwAAAGRycy9kb3ducmV2LnhtbESPQWsCMRSE74X+h/AK3mq2QsWuRpGC4KWIWw/19kie&#10;u9HNy7KJ6+qvN4LQ4zAz3zCzRe9q0VEbrGcFH8MMBLH2xnKpYPe7ep+ACBHZYO2ZFFwpwGL++jLD&#10;3PgLb6krYikShEOOCqoYm1zKoCtyGIa+IU7ewbcOY5JtKU2LlwR3tRxl2Vg6tJwWKmzouyJ9Ks5O&#10;geE/z3pvf26WC22/bpvJUXdKDd765RREpD7+h5/ttVHwCY8r6QbI+R0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IN/mp7BAAAA2gAAAA8AAAAAAAAAAAAAAAAAmAIAAGRycy9kb3du&#10;cmV2LnhtbFBLBQYAAAAABAAEAPUAAACGAwAAAAA=&#10;" fillcolor="window" strokeweight=".5pt">
                  <v:textbox>
                    <w:txbxContent>
                      <w:p w:rsidR="002D41C3" w:rsidRDefault="002D41C3" w:rsidP="002D41C3">
                        <w:r>
                          <w:t>C</w:t>
                        </w:r>
                        <w:r>
                          <w:t>heck invariant of the object</w:t>
                        </w:r>
                      </w:p>
                    </w:txbxContent>
                  </v:textbox>
                </v:shape>
                <v:shape id="Прямая со стрелкой 6" o:spid="_x0000_s1032" type="#_x0000_t32" style="position:absolute;left:10858;top:9334;width:29909;height:12002;flip:x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c65P8MAAADaAAAADwAAAGRycy9kb3ducmV2LnhtbESPX2vCMBTF34V9h3AHvmm64WTUpiIb&#10;gkOY1A3Et2tzbYvNTUmi7b79MhD2eDh/fpxsOZhW3Mj5xrKCp2kCgri0uuFKwffXevIKwgdkja1l&#10;UvBDHpb5wyjDVNueC7rtQyXiCPsUFdQhdKmUvqzJoJ/ajjh6Z+sMhihdJbXDPo6bVj4nyVwabDgS&#10;auzorabysr+aCHmfFS/bw/Y0o2K1608fx8/gjkqNH4fVAkSgIfyH7+2NVjCHvyvxBsj8Fw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HHOuT/DAAAA2gAAAA8AAAAAAAAAAAAA&#10;AAAAoQIAAGRycy9kb3ducmV2LnhtbFBLBQYAAAAABAAEAPkAAACRAwAAAAA=&#10;" strokecolor="#4579b8 [3044]">
                  <v:stroke endarrow="open"/>
                </v:shape>
                <v:shape id="Поле 7" o:spid="_x0000_s1033" type="#_x0000_t202" style="position:absolute;left:5334;top:21336;width:11430;height:16859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m8basEA&#10;AADaAAAADwAAAGRycy9kb3ducmV2LnhtbESPQWsCMRSE74X+h/AKvdVse6jrahRbbCl4qornx+aZ&#10;BDcvS5Ku23/fCEKPw8x8wyxWo+/EQDG5wAqeJxUI4jZox0bBYf/xVINIGVljF5gU/FKC1fL+boGN&#10;Dhf+pmGXjSgQTg0qsDn3jZSpteQxTUJPXLxTiB5zkdFIHfFS4L6TL1X1Kj06LgsWe3q31J53P17B&#10;5s3MTFtjtJtaOzeMx9PWfCr1+DCu5yAyjfk/fGt/aQVTuF4pN0Au/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OpvG2rBAAAA2gAAAA8AAAAAAAAAAAAAAAAAmAIAAGRycy9kb3du&#10;cmV2LnhtbFBLBQYAAAAABAAEAPUAAACGAwAAAAA=&#10;" fillcolor="white [3201]" strokeweight=".5pt">
                  <v:textbox>
                    <w:txbxContent>
                      <w:p w:rsidR="002D41C3" w:rsidRDefault="002D41C3" w:rsidP="002D41C3">
                        <w:r>
                          <w:t>Access</w:t>
                        </w:r>
                        <w:r>
                          <w:t xml:space="preserve"> </w:t>
                        </w:r>
                        <w:r>
                          <w:t>any visible member of the object (call any member-</w:t>
                        </w:r>
                        <w:proofErr w:type="spellStart"/>
                        <w:r>
                          <w:t>fucntions</w:t>
                        </w:r>
                        <w:proofErr w:type="spellEnd"/>
                        <w:r>
                          <w:t xml:space="preserve"> or read data-</w:t>
                        </w:r>
                        <w:proofErr w:type="gramStart"/>
                        <w:r>
                          <w:t>member )</w:t>
                        </w:r>
                        <w:proofErr w:type="gramEnd"/>
                      </w:p>
                    </w:txbxContent>
                  </v:textbox>
                </v:shape>
                <v:shape id="Прямая со стрелкой 11" o:spid="_x0000_s1034" type="#_x0000_t32" style="position:absolute;left:16764;top:9334;width:26098;height:19907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4CrQQ8UAAADbAAAADwAAAGRycy9kb3ducmV2LnhtbESPQWvCQBCF74L/YRnBm24ULSV1FVEE&#10;i2CJCsXbmJ0modnZsLs18d+7hUJvM7w373uzWHWmFndyvrKsYDJOQBDnVldcKLicd6NXED4ga6wt&#10;k4IHeVgt+70Fptq2nNH9FAoRQ9inqKAMoUml9HlJBv3YNsRR+7LOYIirK6R22MZwU8tpkrxIgxVH&#10;QokNbUrKv08/JkK2s2x++DzcZpStP9rb+/UY3FWp4aBbv4EI1IV/89/1Xsf6E/j9JQ4gl0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4CrQQ8UAAADbAAAADwAAAAAAAAAA&#10;AAAAAAChAgAAZHJzL2Rvd25yZXYueG1sUEsFBgAAAAAEAAQA+QAAAJMDAAAAAA==&#10;" strokecolor="#4579b8 [3044]">
                  <v:stroke endarrow="open"/>
                </v:shape>
                <v:shape id="Поле 12" o:spid="_x0000_s1035" type="#_x0000_t202" style="position:absolute;left:16954;top:13811;width:10859;height:514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RMjJcIA&#10;AADbAAAADwAAAGRycy9kb3ducmV2LnhtbERP0WoCMRB8L/Qfwgq+lJpTQcppFJEWCkJBr9DX5bLe&#10;HSab4xLvol/fCIJvszs7MzurTbRG9NT5xrGC6SQDQVw63XCl4Lf4ev8A4QOyRuOYFFzJw2b9+rLC&#10;XLuBD9QfQyWSCfscFdQhtLmUvqzJop+4ljhxJ9dZDGnsKqk7HJK5NXKWZQtpseGUUGNLu5rK8/Fi&#10;FZifYn6L8bzvh8LYt79Pu2vTXo1HcbsEESiG5/FD/a3T+zO4d0kA5Pof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xEyMlwgAAANsAAAAPAAAAAAAAAAAAAAAAAJgCAABkcnMvZG93&#10;bnJldi54bWxQSwUGAAAAAAQABAD1AAAAhwMAAAAA&#10;" fillcolor="white [3201]" strokeweight=".5pt">
                  <v:stroke dashstyle="3 1"/>
                  <v:textbox>
                    <w:txbxContent>
                      <w:p w:rsidR="002D41C3" w:rsidRDefault="002D41C3">
                        <w:r>
                          <w:t>Invariant is valid</w:t>
                        </w:r>
                      </w:p>
                    </w:txbxContent>
                  </v:textbox>
                </v:shape>
                <v:shape id="Прямая со стрелкой 13" o:spid="_x0000_s1036" type="#_x0000_t32" style="position:absolute;left:45624;top:9334;width:8001;height:12002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" strokecolor="#4a7ebb">
                  <v:stroke endarrow="open"/>
                </v:shape>
                <v:shape id="Поле 14" o:spid="_x0000_s1037" type="#_x0000_t202" style="position:absolute;left:44386;top:13144;width:10859;height:5144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" fillcolor="window" strokeweight=".5pt">
                  <v:stroke dashstyle="3 1"/>
                  <v:textbox>
                    <w:txbxContent>
                      <w:p w:rsidR="002D41C3" w:rsidRDefault="002D41C3" w:rsidP="002D41C3">
                        <w:r>
                          <w:t xml:space="preserve">Invariant </w:t>
                        </w:r>
                        <w:proofErr w:type="gramStart"/>
                        <w:r>
                          <w:t>is violated</w:t>
                        </w:r>
                        <w:proofErr w:type="gramEnd"/>
                      </w:p>
                    </w:txbxContent>
                  </v:textbox>
                </v:shape>
                <v:shape id="Поле 15" o:spid="_x0000_s1038" type="#_x0000_t202" style="position:absolute;left:48196;top:21336;width:11430;height:8763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yDI+r8A&#10;AADbAAAADwAAAGRycy9kb3ducmV2LnhtbERPTWsCMRC9F/ofwhR6q9kWKutqFFtsKXiqiudhMybB&#10;zWRJ0nX77xtB6G0e73MWq9F3YqCYXGAFz5MKBHEbtGOj4LD/eKpBpIyssQtMCn4pwWp5f7fARocL&#10;f9Owy0aUEE4NKrA5942UqbXkMU1CT1y4U4gec4HRSB3xUsJ9J1+qaio9Oi4NFnt6t9Sedz9ewebN&#10;zExbY7SbWjs3jMfT1nwq9fgwrucgMo35X3xzf+ky/xWuv5QD5PIP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B3IMj6vwAAANsAAAAPAAAAAAAAAAAAAAAAAJgCAABkcnMvZG93bnJl&#10;di54bWxQSwUGAAAAAAQABAD1AAAAhAMAAAAA&#10;" fillcolor="white [3201]" strokeweight=".5pt">
                  <v:textbox>
                    <w:txbxContent>
                      <w:p w:rsidR="002D41C3" w:rsidRPr="002D41C3" w:rsidRDefault="002D41C3" w:rsidP="002D41C3">
                        <w:r>
                          <w:t xml:space="preserve">Exception Invariant violation </w:t>
                        </w:r>
                        <w:proofErr w:type="gramStart"/>
                        <w:r>
                          <w:t>is raised</w:t>
                        </w:r>
                        <w:proofErr w:type="gramEnd"/>
                      </w:p>
                    </w:txbxContent>
                  </v:textbox>
                </v:shape>
                <v:shape id="Поле 16" o:spid="_x0000_s1039" type="#_x0000_t202" style="position:absolute;left:28384;top:25050;width:11430;height:7906;visibility:visible;mso-wrap-style:square;v-text-anchor:top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" fillcolor="white [3201]" strokeweight=".5pt">
                  <v:stroke dashstyle="longDash"/>
                  <v:textbox>
                    <w:txbxContent>
                      <w:p w:rsidR="00852170" w:rsidRDefault="00852170" w:rsidP="00852170">
                        <w:r>
                          <w:t xml:space="preserve">Object is safe to </w:t>
                        </w:r>
                        <w:proofErr w:type="gramStart"/>
                        <w:r>
                          <w:t>be destroyed</w:t>
                        </w:r>
                        <w:proofErr w:type="gramEnd"/>
                        <w:r>
                          <w:t xml:space="preserve"> - destroy</w:t>
                        </w:r>
                      </w:p>
                    </w:txbxContent>
                  </v:textbox>
                </v:shape>
                <v:shape id="Прямая со стрелкой 18" o:spid="_x0000_s1040" type="#_x0000_t32" style="position:absolute;left:16764;top:28384;width:11620;height:3239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" strokecolor="#4579b8 [3044]">
                  <v:stroke startarrow="open" endarrow="open"/>
                </v:shape>
                <v:shape id="Прямая со стрелкой 19" o:spid="_x0000_s1041" type="#_x0000_t32" style="position:absolute;left:39814;top:25050;width:8382;height:2762;flip:y;visibility:visible;mso-wrap-style:square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" strokecolor="#4579b8 [3044]">
                  <v:stroke startarrow="open" endarrow="open"/>
                </v:shape>
              </v:group>
            </w:pict>
          </mc:Fallback>
        </mc:AlternateContent>
      </w: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B4841" w:rsidRPr="00933237" w:rsidRDefault="001B4841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2D41C3" w:rsidRPr="00933237" w:rsidRDefault="002D41C3" w:rsidP="006200B9">
      <w:pPr>
        <w:spacing w:after="120" w:line="240" w:lineRule="auto"/>
        <w:jc w:val="both"/>
        <w:rPr>
          <w:rFonts w:ascii="Lucida Console" w:eastAsia="Times New Roman" w:hAnsi="Lucida Console" w:cs="Times New Roman"/>
          <w:color w:val="0000FF"/>
          <w:sz w:val="18"/>
          <w:szCs w:val="18"/>
          <w:lang w:val="ru-RU"/>
        </w:rPr>
      </w:pPr>
    </w:p>
    <w:p w:rsidR="00143292" w:rsidRDefault="00FA2DD6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>Для статьи</w:t>
      </w:r>
      <w:r w:rsidR="00933237">
        <w:rPr>
          <w:rFonts w:ascii="Lucida Console" w:eastAsia="Times New Roman" w:hAnsi="Lucida Console" w:cs="Times New Roman"/>
          <w:color w:val="0000FF"/>
          <w:szCs w:val="18"/>
          <w:lang w:val="ru-RU"/>
        </w:rPr>
        <w:t>, я склонен к выбору варианта 2, хотя вариант 3 мне тоже понятен</w:t>
      </w:r>
      <w:proofErr w:type="gramStart"/>
      <w:r w:rsidR="00933237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…</w:t>
      </w: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Н</w:t>
      </w:r>
      <w:proofErr w:type="gramEnd"/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о если ты приведешь убедительные доводы в защиту </w:t>
      </w:r>
      <w:r w:rsidR="00D10CCB">
        <w:rPr>
          <w:rFonts w:ascii="Lucida Console" w:eastAsia="Times New Roman" w:hAnsi="Lucida Console" w:cs="Times New Roman"/>
          <w:color w:val="0000FF"/>
          <w:szCs w:val="18"/>
          <w:lang w:val="ru-RU"/>
        </w:rPr>
        <w:t>другого варианта</w:t>
      </w: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, то я готов с превеликим интересом тебя выслушать (скорей всего в </w:t>
      </w:r>
      <w:proofErr w:type="spellStart"/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>пис</w:t>
      </w:r>
      <w:r w:rsidR="00D10CCB">
        <w:rPr>
          <w:rFonts w:ascii="Lucida Console" w:eastAsia="Times New Roman" w:hAnsi="Lucida Console" w:cs="Times New Roman"/>
          <w:color w:val="0000FF"/>
          <w:szCs w:val="18"/>
          <w:lang w:val="ru-RU"/>
        </w:rPr>
        <w:t>ь</w:t>
      </w: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>меном</w:t>
      </w:r>
      <w:proofErr w:type="spellEnd"/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виде, чтобы интр</w:t>
      </w:r>
      <w:r w:rsidR="00D10CCB">
        <w:rPr>
          <w:rFonts w:ascii="Lucida Console" w:eastAsia="Times New Roman" w:hAnsi="Lucida Console" w:cs="Times New Roman"/>
          <w:color w:val="0000FF"/>
          <w:szCs w:val="18"/>
          <w:lang w:val="ru-RU"/>
        </w:rPr>
        <w:t>о</w:t>
      </w: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>в</w:t>
      </w:r>
      <w:r w:rsidR="00D10CCB">
        <w:rPr>
          <w:rFonts w:ascii="Lucida Console" w:eastAsia="Times New Roman" w:hAnsi="Lucida Console" w:cs="Times New Roman"/>
          <w:color w:val="0000FF"/>
          <w:szCs w:val="18"/>
          <w:lang w:val="ru-RU"/>
        </w:rPr>
        <w:t>е</w:t>
      </w:r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рт был в своей тарелке). Итак – от меня </w:t>
      </w:r>
      <w:proofErr w:type="spellStart"/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>покая</w:t>
      </w:r>
      <w:proofErr w:type="spellEnd"/>
      <w:r w:rsidRPr="00FA2DD6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нет и шайба на твоей половине поля …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</w:p>
    <w:p w:rsidR="00607295" w:rsidRPr="00607295" w:rsidRDefault="00607295" w:rsidP="00607295">
      <w:pPr>
        <w:ind w:firstLine="720"/>
        <w:rPr>
          <w:rFonts w:ascii="Times New Roman" w:eastAsia="Times New Roman" w:hAnsi="Times New Roman" w:cs="Times New Roman"/>
          <w:sz w:val="18"/>
          <w:szCs w:val="18"/>
          <w:lang w:val="ru-RU"/>
        </w:rPr>
      </w:pPr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Вполне возможно у тебя </w:t>
      </w:r>
      <w:proofErr w:type="spell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возникент</w:t>
      </w:r>
      <w:proofErr w:type="spell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</w:t>
      </w:r>
      <w:proofErr w:type="gram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вопрос про форму</w:t>
      </w:r>
      <w:proofErr w:type="gram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 xml:space="preserve"> new процедурного вида new </w:t>
      </w:r>
      <w:proofErr w:type="spellStart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attr</w:t>
      </w:r>
      <w:proofErr w:type="spellEnd"/>
      <w:r w:rsidRPr="00607295">
        <w:rPr>
          <w:rFonts w:ascii="Times New Roman" w:eastAsia="Times New Roman" w:hAnsi="Times New Roman" w:cs="Times New Roman"/>
          <w:sz w:val="18"/>
          <w:szCs w:val="18"/>
          <w:lang w:val="ru-RU"/>
        </w:rPr>
        <w:t>. Вот тебе пример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unit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A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ab/>
      </w:r>
      <w:proofErr w:type="spellStart"/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attr</w:t>
      </w:r>
      <w:proofErr w:type="spellEnd"/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: </w:t>
      </w:r>
      <w:r>
        <w:rPr>
          <w:rFonts w:ascii="Lucida Console" w:eastAsia="Times New Roman" w:hAnsi="Lucida Console" w:cs="Times New Roman"/>
          <w:b/>
          <w:color w:val="0000FF"/>
          <w:szCs w:val="18"/>
        </w:rPr>
        <w:t>as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 xml:space="preserve"> this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ab/>
      </w:r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foo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do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ab/>
      </w:r>
      <w:r>
        <w:rPr>
          <w:rFonts w:ascii="Lucida Console" w:eastAsia="Times New Roman" w:hAnsi="Lucida Console" w:cs="Times New Roman"/>
          <w:color w:val="0000FF"/>
          <w:szCs w:val="18"/>
        </w:rPr>
        <w:tab/>
      </w: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new</w:t>
      </w:r>
      <w:proofErr w:type="gramEnd"/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proofErr w:type="spellStart"/>
      <w:r>
        <w:rPr>
          <w:rFonts w:ascii="Lucida Console" w:eastAsia="Times New Roman" w:hAnsi="Lucida Console" w:cs="Times New Roman"/>
          <w:color w:val="0000FF"/>
          <w:szCs w:val="18"/>
        </w:rPr>
        <w:t>attr</w:t>
      </w:r>
      <w:proofErr w:type="spellEnd"/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/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*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Тип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создаваемого объекта определяется динамически *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/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Cs w:val="18"/>
        </w:rPr>
      </w:pP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ab/>
      </w:r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end</w:t>
      </w:r>
      <w:proofErr w:type="gramEnd"/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end</w:t>
      </w:r>
      <w:proofErr w:type="gramEnd"/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unit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B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extend</w:t>
      </w:r>
      <w:r>
        <w:rPr>
          <w:rFonts w:ascii="Lucida Console" w:eastAsia="Times New Roman" w:hAnsi="Lucida Console" w:cs="Times New Roman"/>
          <w:color w:val="0000FF"/>
          <w:szCs w:val="18"/>
        </w:rPr>
        <w:t xml:space="preserve"> A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end</w:t>
      </w:r>
      <w:proofErr w:type="gramEnd"/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unit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C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extend</w:t>
      </w:r>
      <w:r>
        <w:rPr>
          <w:rFonts w:ascii="Lucida Console" w:eastAsia="Times New Roman" w:hAnsi="Lucida Console" w:cs="Times New Roman"/>
          <w:color w:val="0000FF"/>
          <w:szCs w:val="18"/>
        </w:rPr>
        <w:t xml:space="preserve"> A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b/>
          <w:color w:val="0000FF"/>
          <w:szCs w:val="18"/>
        </w:rPr>
      </w:pPr>
      <w:proofErr w:type="gramStart"/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lastRenderedPageBreak/>
        <w:t>end</w:t>
      </w:r>
      <w:proofErr w:type="gramEnd"/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a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is new</w:t>
      </w:r>
      <w:r>
        <w:rPr>
          <w:rFonts w:ascii="Lucida Console" w:eastAsia="Times New Roman" w:hAnsi="Lucida Console" w:cs="Times New Roman"/>
          <w:color w:val="0000FF"/>
          <w:szCs w:val="18"/>
        </w:rPr>
        <w:t xml:space="preserve"> A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b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is new</w:t>
      </w:r>
      <w:r>
        <w:rPr>
          <w:rFonts w:ascii="Lucida Console" w:eastAsia="Times New Roman" w:hAnsi="Lucida Console" w:cs="Times New Roman"/>
          <w:color w:val="0000FF"/>
          <w:szCs w:val="18"/>
        </w:rPr>
        <w:t xml:space="preserve"> B</w:t>
      </w:r>
    </w:p>
    <w:p w:rsid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</w:rPr>
      </w:pPr>
      <w:proofErr w:type="gramStart"/>
      <w:r>
        <w:rPr>
          <w:rFonts w:ascii="Lucida Console" w:eastAsia="Times New Roman" w:hAnsi="Lucida Console" w:cs="Times New Roman"/>
          <w:color w:val="0000FF"/>
          <w:szCs w:val="18"/>
        </w:rPr>
        <w:t>c</w:t>
      </w:r>
      <w:proofErr w:type="gramEnd"/>
      <w:r>
        <w:rPr>
          <w:rFonts w:ascii="Lucida Console" w:eastAsia="Times New Roman" w:hAnsi="Lucida Console" w:cs="Times New Roman"/>
          <w:color w:val="0000FF"/>
          <w:szCs w:val="18"/>
        </w:rPr>
        <w:t xml:space="preserve"> </w:t>
      </w:r>
      <w:r w:rsidRPr="00607295">
        <w:rPr>
          <w:rFonts w:ascii="Lucida Console" w:eastAsia="Times New Roman" w:hAnsi="Lucida Console" w:cs="Times New Roman"/>
          <w:b/>
          <w:color w:val="0000FF"/>
          <w:szCs w:val="18"/>
        </w:rPr>
        <w:t>is new</w:t>
      </w:r>
      <w:r>
        <w:rPr>
          <w:rFonts w:ascii="Lucida Console" w:eastAsia="Times New Roman" w:hAnsi="Lucida Console" w:cs="Times New Roman"/>
          <w:color w:val="0000FF"/>
          <w:szCs w:val="18"/>
        </w:rPr>
        <w:t xml:space="preserve"> C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>a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r>
        <w:rPr>
          <w:rFonts w:ascii="Lucida Console" w:eastAsia="Times New Roman" w:hAnsi="Lucida Console" w:cs="Times New Roman"/>
          <w:color w:val="0000FF"/>
          <w:szCs w:val="18"/>
        </w:rPr>
        <w:t>foo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// </w:t>
      </w:r>
      <w:r>
        <w:rPr>
          <w:rFonts w:ascii="Lucida Console" w:eastAsia="Times New Roman" w:hAnsi="Lucida Console" w:cs="Times New Roman"/>
          <w:color w:val="0000FF"/>
          <w:szCs w:val="18"/>
        </w:rPr>
        <w:t>a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proofErr w:type="spellStart"/>
      <w:r>
        <w:rPr>
          <w:rFonts w:ascii="Lucida Console" w:eastAsia="Times New Roman" w:hAnsi="Lucida Console" w:cs="Times New Roman"/>
          <w:color w:val="0000FF"/>
          <w:szCs w:val="18"/>
        </w:rPr>
        <w:t>attr</w:t>
      </w:r>
      <w:proofErr w:type="spellEnd"/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–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это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объект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типа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</w:rPr>
        <w:t>A</w:t>
      </w:r>
    </w:p>
    <w:p w:rsidR="00607295" w:rsidRPr="00607295" w:rsidRDefault="00607295" w:rsidP="00607295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>b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r>
        <w:rPr>
          <w:rFonts w:ascii="Lucida Console" w:eastAsia="Times New Roman" w:hAnsi="Lucida Console" w:cs="Times New Roman"/>
          <w:color w:val="0000FF"/>
          <w:szCs w:val="18"/>
        </w:rPr>
        <w:t>foo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// </w:t>
      </w:r>
      <w:r>
        <w:rPr>
          <w:rFonts w:ascii="Lucida Console" w:eastAsia="Times New Roman" w:hAnsi="Lucida Console" w:cs="Times New Roman"/>
          <w:color w:val="0000FF"/>
          <w:szCs w:val="18"/>
        </w:rPr>
        <w:t>b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proofErr w:type="spellStart"/>
      <w:r>
        <w:rPr>
          <w:rFonts w:ascii="Lucida Console" w:eastAsia="Times New Roman" w:hAnsi="Lucida Console" w:cs="Times New Roman"/>
          <w:color w:val="0000FF"/>
          <w:szCs w:val="18"/>
        </w:rPr>
        <w:t>attr</w:t>
      </w:r>
      <w:proofErr w:type="spellEnd"/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–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это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объект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типа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</w:rPr>
        <w:t>B</w:t>
      </w:r>
    </w:p>
    <w:p w:rsidR="00607295" w:rsidRPr="00607295" w:rsidRDefault="00607295" w:rsidP="00607295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r>
        <w:rPr>
          <w:rFonts w:ascii="Lucida Console" w:eastAsia="Times New Roman" w:hAnsi="Lucida Console" w:cs="Times New Roman"/>
          <w:color w:val="0000FF"/>
          <w:szCs w:val="18"/>
        </w:rPr>
        <w:t>c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r>
        <w:rPr>
          <w:rFonts w:ascii="Lucida Console" w:eastAsia="Times New Roman" w:hAnsi="Lucida Console" w:cs="Times New Roman"/>
          <w:color w:val="0000FF"/>
          <w:szCs w:val="18"/>
        </w:rPr>
        <w:t>foo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// </w:t>
      </w:r>
      <w:r>
        <w:rPr>
          <w:rFonts w:ascii="Lucida Console" w:eastAsia="Times New Roman" w:hAnsi="Lucida Console" w:cs="Times New Roman"/>
          <w:color w:val="0000FF"/>
          <w:szCs w:val="18"/>
        </w:rPr>
        <w:t>c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>.</w:t>
      </w:r>
      <w:proofErr w:type="spellStart"/>
      <w:r>
        <w:rPr>
          <w:rFonts w:ascii="Lucida Console" w:eastAsia="Times New Roman" w:hAnsi="Lucida Console" w:cs="Times New Roman"/>
          <w:color w:val="0000FF"/>
          <w:szCs w:val="18"/>
        </w:rPr>
        <w:t>attr</w:t>
      </w:r>
      <w:proofErr w:type="spellEnd"/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–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это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объект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  <w:lang w:val="ru-RU"/>
        </w:rPr>
        <w:t>типа</w:t>
      </w:r>
      <w:r w:rsidRPr="00607295">
        <w:rPr>
          <w:rFonts w:ascii="Lucida Console" w:eastAsia="Times New Roman" w:hAnsi="Lucida Console" w:cs="Times New Roman"/>
          <w:color w:val="0000FF"/>
          <w:szCs w:val="18"/>
          <w:lang w:val="ru-RU"/>
        </w:rPr>
        <w:t xml:space="preserve"> </w:t>
      </w:r>
      <w:r>
        <w:rPr>
          <w:rFonts w:ascii="Lucida Console" w:eastAsia="Times New Roman" w:hAnsi="Lucida Console" w:cs="Times New Roman"/>
          <w:color w:val="0000FF"/>
          <w:szCs w:val="18"/>
        </w:rPr>
        <w:t>C</w:t>
      </w:r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  <w:bookmarkStart w:id="0" w:name="_GoBack"/>
      <w:bookmarkEnd w:id="0"/>
    </w:p>
    <w:p w:rsidR="00607295" w:rsidRPr="00607295" w:rsidRDefault="00607295" w:rsidP="00FA2DD6">
      <w:pPr>
        <w:spacing w:after="120" w:line="240" w:lineRule="auto"/>
        <w:ind w:firstLine="720"/>
        <w:jc w:val="both"/>
        <w:rPr>
          <w:rFonts w:ascii="Lucida Console" w:eastAsia="Times New Roman" w:hAnsi="Lucida Console" w:cs="Times New Roman"/>
          <w:color w:val="0000FF"/>
          <w:szCs w:val="18"/>
          <w:lang w:val="ru-RU"/>
        </w:rPr>
      </w:pPr>
    </w:p>
    <w:sectPr w:rsidR="00607295" w:rsidRPr="00607295">
      <w:pgSz w:w="12240" w:h="15840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CC"/>
    <w:family w:val="modern"/>
    <w:pitch w:val="fixed"/>
    <w:sig w:usb0="8000028F" w:usb1="00001800" w:usb2="00000000" w:usb3="00000000" w:csb0="0000001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BC219C7"/>
    <w:multiLevelType w:val="hybridMultilevel"/>
    <w:tmpl w:val="246C93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A8C69B8"/>
    <w:multiLevelType w:val="hybridMultilevel"/>
    <w:tmpl w:val="23688F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12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CzMDc3NjAxNzUwMzBX0lEKTi0uzszPAykwrgUAlTpBDCwAAAA="/>
  </w:docVars>
  <w:rsids>
    <w:rsidRoot w:val="006200B9"/>
    <w:rsid w:val="00143292"/>
    <w:rsid w:val="001A35D5"/>
    <w:rsid w:val="001B4841"/>
    <w:rsid w:val="001D07E5"/>
    <w:rsid w:val="002161AF"/>
    <w:rsid w:val="002C4F67"/>
    <w:rsid w:val="002D41C3"/>
    <w:rsid w:val="00607295"/>
    <w:rsid w:val="006200B9"/>
    <w:rsid w:val="00852170"/>
    <w:rsid w:val="008B35EB"/>
    <w:rsid w:val="00933237"/>
    <w:rsid w:val="00BD5472"/>
    <w:rsid w:val="00D10CCB"/>
    <w:rsid w:val="00E74370"/>
    <w:rsid w:val="00E83CD2"/>
    <w:rsid w:val="00FA2D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4F6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1B4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1B484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C4F67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1B484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1B484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5</Pages>
  <Words>765</Words>
  <Characters>4361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natov</dc:creator>
  <cp:lastModifiedBy>Kanatov</cp:lastModifiedBy>
  <cp:revision>14</cp:revision>
  <dcterms:created xsi:type="dcterms:W3CDTF">2020-11-01T07:02:00Z</dcterms:created>
  <dcterms:modified xsi:type="dcterms:W3CDTF">2020-11-01T17:27:00Z</dcterms:modified>
</cp:coreProperties>
</file>